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 Sand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nd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7 Latrobe Avenue Northfield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ttsndl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522537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an Sandl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